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T.F.</w:t>
      </w:r>
      <w:r>
        <w:t xml:space="preserve"> </w:t>
      </w:r>
      <w:r>
        <w:t xml:space="preserve">Peterso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8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786e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Document</dc:title>
  <dc:creator>T.F. Peterson</dc:creator>
  <dcterms:created xsi:type="dcterms:W3CDTF">2018-02-19T04:36:47Z</dcterms:created>
  <dcterms:modified xsi:type="dcterms:W3CDTF">2018-02-19T04:36:47Z</dcterms:modified>
</cp:coreProperties>
</file>